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E3561" w14:textId="77777777" w:rsidR="006F3A00" w:rsidRDefault="006F3A00">
      <w:pPr>
        <w:pStyle w:val="Title"/>
        <w:rPr>
          <w:b/>
          <w:bCs/>
          <w:color w:val="FF0000"/>
          <w:sz w:val="96"/>
        </w:rPr>
      </w:pPr>
      <w:r>
        <w:rPr>
          <w:b/>
          <w:bCs/>
          <w:color w:val="FF0000"/>
          <w:sz w:val="96"/>
        </w:rPr>
        <w:t>Smith Corporation</w:t>
      </w:r>
    </w:p>
    <w:p w14:paraId="75E28966" w14:textId="77777777" w:rsidR="006F3A00" w:rsidRDefault="006F3A00">
      <w:pPr>
        <w:jc w:val="center"/>
        <w:rPr>
          <w:color w:val="000000"/>
          <w:sz w:val="44"/>
        </w:rPr>
      </w:pPr>
      <w:r>
        <w:rPr>
          <w:color w:val="000000"/>
          <w:sz w:val="44"/>
        </w:rPr>
        <w:t xml:space="preserve">is a Proud Participant in </w:t>
      </w:r>
      <w:proofErr w:type="gramStart"/>
      <w:r>
        <w:rPr>
          <w:color w:val="000000"/>
          <w:sz w:val="44"/>
        </w:rPr>
        <w:t>the</w:t>
      </w:r>
      <w:proofErr w:type="gramEnd"/>
    </w:p>
    <w:p w14:paraId="0EBE12FB" w14:textId="77777777" w:rsidR="006F3A00" w:rsidRDefault="006F3A00">
      <w:pPr>
        <w:jc w:val="center"/>
        <w:rPr>
          <w:color w:val="000000"/>
          <w:sz w:val="44"/>
        </w:rPr>
      </w:pPr>
      <w:r>
        <w:rPr>
          <w:color w:val="000000"/>
          <w:sz w:val="44"/>
        </w:rPr>
        <w:t>Nationwide SIDS Awareness Day and Fundraising Event</w:t>
      </w:r>
    </w:p>
    <w:p w14:paraId="2CEAE3A7" w14:textId="77777777" w:rsidR="006F3A00" w:rsidRDefault="006872B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2C478C" wp14:editId="1FC1A372">
                <wp:simplePos x="0" y="0"/>
                <wp:positionH relativeFrom="column">
                  <wp:posOffset>114300</wp:posOffset>
                </wp:positionH>
                <wp:positionV relativeFrom="paragraph">
                  <wp:posOffset>6085840</wp:posOffset>
                </wp:positionV>
                <wp:extent cx="6858000" cy="457200"/>
                <wp:effectExtent l="0" t="0" r="0" b="635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5A86DA" w14:textId="77777777" w:rsidR="006F3A00" w:rsidRDefault="006F3A00">
                            <w:pPr>
                              <w:jc w:val="center"/>
                              <w:rPr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color w:val="FF0000"/>
                                <w:sz w:val="28"/>
                              </w:rPr>
                              <w:t xml:space="preserve">For further information contact Betty Jones at </w:t>
                            </w:r>
                            <w:hyperlink r:id="rId5" w:history="1">
                              <w:r>
                                <w:rPr>
                                  <w:rStyle w:val="Hyperlink"/>
                                  <w:color w:val="FF0000"/>
                                  <w:sz w:val="28"/>
                                </w:rPr>
                                <w:t>bettyjones@smith.com</w:t>
                              </w:r>
                            </w:hyperlink>
                            <w:r>
                              <w:rPr>
                                <w:color w:val="FF0000"/>
                                <w:sz w:val="28"/>
                              </w:rPr>
                              <w:t xml:space="preserve"> or 555-444-3333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pt;margin-top:479.2pt;width:540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" filled="f" stroked="f">
                <v:textbox>
                  <w:txbxContent>
                    <w:p w:rsidR="006F3A00" w:rsidRDefault="006F3A00">
                      <w:pPr>
                        <w:jc w:val="center"/>
                        <w:rPr>
                          <w:color w:val="FF0000"/>
                          <w:sz w:val="28"/>
                        </w:rPr>
                      </w:pPr>
                      <w:r>
                        <w:rPr>
                          <w:color w:val="FF0000"/>
                          <w:sz w:val="28"/>
                        </w:rPr>
                        <w:t xml:space="preserve">For further information contact Betty Jones at </w:t>
                      </w:r>
                      <w:hyperlink r:id="rId6" w:history="1">
                        <w:r>
                          <w:rPr>
                            <w:rStyle w:val="Hyperlink"/>
                            <w:color w:val="FF0000"/>
                            <w:sz w:val="28"/>
                          </w:rPr>
                          <w:t>bettyjones@smith.com</w:t>
                        </w:r>
                      </w:hyperlink>
                      <w:r>
                        <w:rPr>
                          <w:color w:val="FF0000"/>
                          <w:sz w:val="28"/>
                        </w:rPr>
                        <w:t xml:space="preserve"> or 555-444-3333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2A8213B" wp14:editId="670FC5F3">
                <wp:simplePos x="0" y="0"/>
                <wp:positionH relativeFrom="column">
                  <wp:posOffset>0</wp:posOffset>
                </wp:positionH>
                <wp:positionV relativeFrom="paragraph">
                  <wp:posOffset>5171440</wp:posOffset>
                </wp:positionV>
                <wp:extent cx="6858000" cy="975360"/>
                <wp:effectExtent l="0" t="0" r="0" b="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975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126315" w14:textId="77777777" w:rsidR="006F3A00" w:rsidRDefault="006F3A00">
                            <w:pPr>
                              <w:pStyle w:val="Heading3"/>
                              <w:rPr>
                                <w:color w:val="000000"/>
                                <w:sz w:val="48"/>
                              </w:rPr>
                            </w:pPr>
                            <w:r>
                              <w:rPr>
                                <w:color w:val="000000"/>
                                <w:sz w:val="48"/>
                              </w:rPr>
                              <w:t xml:space="preserve">Join in the fight against SIDS. </w:t>
                            </w:r>
                          </w:p>
                          <w:p w14:paraId="6B70157C" w14:textId="77777777" w:rsidR="006F3A00" w:rsidRDefault="006F3A00">
                            <w:pPr>
                              <w:pStyle w:val="Heading3"/>
                              <w:rPr>
                                <w:color w:val="CC0066"/>
                                <w:sz w:val="48"/>
                              </w:rPr>
                            </w:pPr>
                            <w:r>
                              <w:rPr>
                                <w:color w:val="000000"/>
                                <w:sz w:val="48"/>
                              </w:rPr>
                              <w:t>All proceeds go to the American SIDS Instit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0;margin-top:407.2pt;width:540pt;height:76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" filled="f" stroked="f">
                <v:textbox>
                  <w:txbxContent>
                    <w:p w:rsidR="006F3A00" w:rsidRDefault="006F3A00">
                      <w:pPr>
                        <w:pStyle w:val="Heading3"/>
                        <w:rPr>
                          <w:color w:val="000000"/>
                          <w:sz w:val="48"/>
                        </w:rPr>
                      </w:pPr>
                      <w:r>
                        <w:rPr>
                          <w:color w:val="000000"/>
                          <w:sz w:val="48"/>
                        </w:rPr>
                        <w:t xml:space="preserve">Join in the fight against SIDS. </w:t>
                      </w:r>
                    </w:p>
                    <w:p w:rsidR="006F3A00" w:rsidRDefault="006F3A00">
                      <w:pPr>
                        <w:pStyle w:val="Heading3"/>
                        <w:rPr>
                          <w:color w:val="CC0066"/>
                          <w:sz w:val="48"/>
                        </w:rPr>
                      </w:pPr>
                      <w:r>
                        <w:rPr>
                          <w:color w:val="000000"/>
                          <w:sz w:val="48"/>
                        </w:rPr>
                        <w:t>All proceeds go to the American SIDS Institu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329DC3C" wp14:editId="57F2C548">
                <wp:simplePos x="0" y="0"/>
                <wp:positionH relativeFrom="column">
                  <wp:posOffset>114300</wp:posOffset>
                </wp:positionH>
                <wp:positionV relativeFrom="paragraph">
                  <wp:posOffset>3114040</wp:posOffset>
                </wp:positionV>
                <wp:extent cx="6515100" cy="2110740"/>
                <wp:effectExtent l="0" t="0" r="0" b="44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2110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1AE7D3" w14:textId="77777777"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Our Participation is dedicated to the memory of a very special infant who died of </w:t>
                            </w:r>
                          </w:p>
                          <w:p w14:paraId="023C7FE5" w14:textId="77777777"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Sudden Infant Death Syndrome. </w:t>
                            </w:r>
                          </w:p>
                          <w:p w14:paraId="66031994" w14:textId="77777777" w:rsidR="006F3A00" w:rsidRDefault="006F3A00">
                            <w:pPr>
                              <w:pStyle w:val="BodyText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Mary was the child of Peter and Jane Thomas. </w:t>
                            </w:r>
                          </w:p>
                          <w:p w14:paraId="1FF9351C" w14:textId="77777777"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20"/>
                              </w:rPr>
                            </w:pPr>
                          </w:p>
                          <w:p w14:paraId="367744B2" w14:textId="77777777"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 xml:space="preserve">Mary Jane Thomas  </w:t>
                            </w:r>
                          </w:p>
                          <w:p w14:paraId="18932C1F" w14:textId="09B7A41B" w:rsidR="006F3A00" w:rsidRDefault="006F3A00">
                            <w:pPr>
                              <w:pStyle w:val="Heading1"/>
                              <w:rPr>
                                <w:color w:val="FF0000"/>
                                <w:sz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</w:rPr>
                              <w:t>June 30, 20</w:t>
                            </w:r>
                            <w:r w:rsidR="00560634">
                              <w:rPr>
                                <w:color w:val="FF0000"/>
                                <w:sz w:val="40"/>
                              </w:rPr>
                              <w:t>1</w:t>
                            </w:r>
                            <w:r>
                              <w:rPr>
                                <w:color w:val="FF0000"/>
                                <w:sz w:val="40"/>
                              </w:rPr>
                              <w:t xml:space="preserve">4 - October 1, </w:t>
                            </w:r>
                            <w:r>
                              <w:rPr>
                                <w:color w:val="FF0000"/>
                                <w:sz w:val="40"/>
                              </w:rPr>
                              <w:t>20</w:t>
                            </w:r>
                            <w:r w:rsidR="00560634">
                              <w:rPr>
                                <w:color w:val="FF0000"/>
                                <w:sz w:val="40"/>
                              </w:rPr>
                              <w:t>1</w:t>
                            </w:r>
                            <w:bookmarkStart w:id="0" w:name="_GoBack"/>
                            <w:bookmarkEnd w:id="0"/>
                            <w:r>
                              <w:rPr>
                                <w:color w:val="FF0000"/>
                                <w:sz w:val="40"/>
                              </w:rPr>
                              <w:t>4</w:t>
                            </w:r>
                          </w:p>
                          <w:p w14:paraId="6110515D" w14:textId="77777777" w:rsidR="006F3A00" w:rsidRDefault="006F3A00">
                            <w:pPr>
                              <w:pStyle w:val="BodyText"/>
                              <w:rPr>
                                <w:sz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29DC3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9pt;margin-top:245.2pt;width:513pt;height:166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" filled="f" stroked="f">
                <v:textbox>
                  <w:txbxContent>
                    <w:p w14:paraId="6B1AE7D3" w14:textId="77777777"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Our Participation is dedicated to the memory of a very special infant who died of </w:t>
                      </w:r>
                    </w:p>
                    <w:p w14:paraId="023C7FE5" w14:textId="77777777"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Sudden Infant Death Syndrome. </w:t>
                      </w:r>
                    </w:p>
                    <w:p w14:paraId="66031994" w14:textId="77777777" w:rsidR="006F3A00" w:rsidRDefault="006F3A00">
                      <w:pPr>
                        <w:pStyle w:val="BodyText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Mary was the child of Peter and Jane Thomas. </w:t>
                      </w:r>
                    </w:p>
                    <w:p w14:paraId="1FF9351C" w14:textId="77777777" w:rsidR="006F3A00" w:rsidRDefault="006F3A00">
                      <w:pPr>
                        <w:pStyle w:val="Heading1"/>
                        <w:rPr>
                          <w:color w:val="FF0000"/>
                          <w:sz w:val="20"/>
                        </w:rPr>
                      </w:pPr>
                    </w:p>
                    <w:p w14:paraId="367744B2" w14:textId="77777777" w:rsidR="006F3A00" w:rsidRDefault="006F3A00">
                      <w:pPr>
                        <w:pStyle w:val="Heading1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 xml:space="preserve">Mary Jane Thomas  </w:t>
                      </w:r>
                    </w:p>
                    <w:p w14:paraId="18932C1F" w14:textId="09B7A41B" w:rsidR="006F3A00" w:rsidRDefault="006F3A00">
                      <w:pPr>
                        <w:pStyle w:val="Heading1"/>
                        <w:rPr>
                          <w:color w:val="FF0000"/>
                          <w:sz w:val="40"/>
                        </w:rPr>
                      </w:pPr>
                      <w:r>
                        <w:rPr>
                          <w:color w:val="FF0000"/>
                          <w:sz w:val="40"/>
                        </w:rPr>
                        <w:t>June 30, 20</w:t>
                      </w:r>
                      <w:r w:rsidR="00560634">
                        <w:rPr>
                          <w:color w:val="FF0000"/>
                          <w:sz w:val="40"/>
                        </w:rPr>
                        <w:t>1</w:t>
                      </w:r>
                      <w:r>
                        <w:rPr>
                          <w:color w:val="FF0000"/>
                          <w:sz w:val="40"/>
                        </w:rPr>
                        <w:t xml:space="preserve">4 - October 1, </w:t>
                      </w:r>
                      <w:r>
                        <w:rPr>
                          <w:color w:val="FF0000"/>
                          <w:sz w:val="40"/>
                        </w:rPr>
                        <w:t>20</w:t>
                      </w:r>
                      <w:r w:rsidR="00560634">
                        <w:rPr>
                          <w:color w:val="FF0000"/>
                          <w:sz w:val="40"/>
                        </w:rPr>
                        <w:t>1</w:t>
                      </w:r>
                      <w:bookmarkStart w:id="1" w:name="_GoBack"/>
                      <w:bookmarkEnd w:id="1"/>
                      <w:r>
                        <w:rPr>
                          <w:color w:val="FF0000"/>
                          <w:sz w:val="40"/>
                        </w:rPr>
                        <w:t>4</w:t>
                      </w:r>
                    </w:p>
                    <w:p w14:paraId="6110515D" w14:textId="77777777" w:rsidR="006F3A00" w:rsidRDefault="006F3A00">
                      <w:pPr>
                        <w:pStyle w:val="BodyText"/>
                        <w:rPr>
                          <w:sz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87530B" wp14:editId="3D899873">
                <wp:simplePos x="0" y="0"/>
                <wp:positionH relativeFrom="column">
                  <wp:posOffset>800100</wp:posOffset>
                </wp:positionH>
                <wp:positionV relativeFrom="paragraph">
                  <wp:posOffset>27940</wp:posOffset>
                </wp:positionV>
                <wp:extent cx="2705100" cy="3348990"/>
                <wp:effectExtent l="0" t="0" r="0" b="444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334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D90131" w14:textId="77777777" w:rsidR="006F3A00" w:rsidRDefault="006872B0"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66B3014B" wp14:editId="7C459640">
                                  <wp:extent cx="2524125" cy="3257550"/>
                                  <wp:effectExtent l="0" t="0" r="9525" b="0"/>
                                  <wp:docPr id="2" name="Picture 2" descr="Babyfeet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Babyfeet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4125" cy="3257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63pt;margin-top:2.2pt;width:213pt;height:263.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6rougIAAME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" filled="f" stroked="f">
                <v:textbox>
                  <w:txbxContent>
                    <w:p w:rsidR="006F3A00" w:rsidRDefault="006872B0"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>
                            <wp:extent cx="2524125" cy="3257550"/>
                            <wp:effectExtent l="0" t="0" r="9525" b="0"/>
                            <wp:docPr id="2" name="Picture 2" descr="Babyfeet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Babyfeet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24125" cy="3257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2AA4A3E" wp14:editId="39EF1DE4">
                <wp:simplePos x="0" y="0"/>
                <wp:positionH relativeFrom="column">
                  <wp:posOffset>2857500</wp:posOffset>
                </wp:positionH>
                <wp:positionV relativeFrom="paragraph">
                  <wp:posOffset>198120</wp:posOffset>
                </wp:positionV>
                <wp:extent cx="3543300" cy="2344420"/>
                <wp:effectExtent l="0" t="0" r="0" b="6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34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9BAC64" w14:textId="77777777" w:rsidR="006F3A00" w:rsidRDefault="006F3A00">
                            <w:pPr>
                              <w:pStyle w:val="Heading4"/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  <w:t xml:space="preserve">Spring-for-SIDS </w:t>
                            </w:r>
                          </w:p>
                          <w:p w14:paraId="13317131" w14:textId="77777777" w:rsidR="006F3A00" w:rsidRDefault="006F3A00">
                            <w:pPr>
                              <w:pStyle w:val="Heading4"/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CCFF"/>
                                <w:sz w:val="52"/>
                              </w:rPr>
                              <w:t>Day</w:t>
                            </w:r>
                          </w:p>
                          <w:p w14:paraId="6AD017D3" w14:textId="77777777" w:rsidR="006F3A00" w:rsidRDefault="006F3A00">
                            <w:pPr>
                              <w:rPr>
                                <w:sz w:val="52"/>
                              </w:rPr>
                            </w:pPr>
                          </w:p>
                          <w:p w14:paraId="4C2EEE3E" w14:textId="77777777" w:rsidR="006F3A00" w:rsidRPr="00560634" w:rsidRDefault="006F3A00">
                            <w:pPr>
                              <w:pStyle w:val="Heading5"/>
                              <w:rPr>
                                <w:color w:val="FF0000"/>
                                <w:sz w:val="52"/>
                              </w:rPr>
                            </w:pPr>
                            <w:r w:rsidRPr="00560634">
                              <w:rPr>
                                <w:color w:val="FF0000"/>
                                <w:sz w:val="52"/>
                              </w:rPr>
                              <w:t xml:space="preserve">Friday, </w:t>
                            </w:r>
                          </w:p>
                          <w:p w14:paraId="3F768C47" w14:textId="79906810" w:rsidR="006F3A00" w:rsidRPr="00560634" w:rsidRDefault="00E94175">
                            <w:pPr>
                              <w:pStyle w:val="Heading5"/>
                              <w:rPr>
                                <w:color w:val="FF0000"/>
                                <w:sz w:val="52"/>
                              </w:rPr>
                            </w:pPr>
                            <w:r w:rsidRPr="00560634">
                              <w:rPr>
                                <w:color w:val="FF0000"/>
                                <w:sz w:val="52"/>
                              </w:rPr>
                              <w:t xml:space="preserve">May </w:t>
                            </w:r>
                            <w:r w:rsidR="00560634">
                              <w:rPr>
                                <w:color w:val="FF0000"/>
                                <w:sz w:val="52"/>
                              </w:rPr>
                              <w:t>15,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A4A3E" id="Text Box 3" o:spid="_x0000_s1030" type="#_x0000_t202" style="position:absolute;margin-left:225pt;margin-top:15.6pt;width:279pt;height:184.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" filled="f" stroked="f">
                <v:textbox>
                  <w:txbxContent>
                    <w:p w14:paraId="749BAC64" w14:textId="77777777" w:rsidR="006F3A00" w:rsidRDefault="006F3A00">
                      <w:pPr>
                        <w:pStyle w:val="Heading4"/>
                        <w:rPr>
                          <w:i/>
                          <w:iCs/>
                          <w:color w:val="00CCFF"/>
                          <w:sz w:val="52"/>
                        </w:rPr>
                      </w:pPr>
                      <w:r>
                        <w:rPr>
                          <w:i/>
                          <w:iCs/>
                          <w:color w:val="00CCFF"/>
                          <w:sz w:val="52"/>
                        </w:rPr>
                        <w:t xml:space="preserve">Spring-for-SIDS </w:t>
                      </w:r>
                    </w:p>
                    <w:p w14:paraId="13317131" w14:textId="77777777" w:rsidR="006F3A00" w:rsidRDefault="006F3A00">
                      <w:pPr>
                        <w:pStyle w:val="Heading4"/>
                        <w:rPr>
                          <w:i/>
                          <w:iCs/>
                          <w:color w:val="00CCFF"/>
                          <w:sz w:val="52"/>
                        </w:rPr>
                      </w:pPr>
                      <w:r>
                        <w:rPr>
                          <w:i/>
                          <w:iCs/>
                          <w:color w:val="00CCFF"/>
                          <w:sz w:val="52"/>
                        </w:rPr>
                        <w:t>Day</w:t>
                      </w:r>
                    </w:p>
                    <w:p w14:paraId="6AD017D3" w14:textId="77777777" w:rsidR="006F3A00" w:rsidRDefault="006F3A00">
                      <w:pPr>
                        <w:rPr>
                          <w:sz w:val="52"/>
                        </w:rPr>
                      </w:pPr>
                    </w:p>
                    <w:p w14:paraId="4C2EEE3E" w14:textId="77777777" w:rsidR="006F3A00" w:rsidRPr="00560634" w:rsidRDefault="006F3A00">
                      <w:pPr>
                        <w:pStyle w:val="Heading5"/>
                        <w:rPr>
                          <w:color w:val="FF0000"/>
                          <w:sz w:val="52"/>
                        </w:rPr>
                      </w:pPr>
                      <w:r w:rsidRPr="00560634">
                        <w:rPr>
                          <w:color w:val="FF0000"/>
                          <w:sz w:val="52"/>
                        </w:rPr>
                        <w:t xml:space="preserve">Friday, </w:t>
                      </w:r>
                    </w:p>
                    <w:p w14:paraId="3F768C47" w14:textId="79906810" w:rsidR="006F3A00" w:rsidRPr="00560634" w:rsidRDefault="00E94175">
                      <w:pPr>
                        <w:pStyle w:val="Heading5"/>
                        <w:rPr>
                          <w:color w:val="FF0000"/>
                          <w:sz w:val="52"/>
                        </w:rPr>
                      </w:pPr>
                      <w:r w:rsidRPr="00560634">
                        <w:rPr>
                          <w:color w:val="FF0000"/>
                          <w:sz w:val="52"/>
                        </w:rPr>
                        <w:t xml:space="preserve">May </w:t>
                      </w:r>
                      <w:r w:rsidR="00560634">
                        <w:rPr>
                          <w:color w:val="FF0000"/>
                          <w:sz w:val="52"/>
                        </w:rPr>
                        <w:t>15, 202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F3A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BC664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5774C2"/>
    <w:multiLevelType w:val="hybridMultilevel"/>
    <w:tmpl w:val="072C5ECA"/>
    <w:lvl w:ilvl="0" w:tplc="677EE7DA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FA4D0C"/>
    <w:multiLevelType w:val="hybridMultilevel"/>
    <w:tmpl w:val="1DA6BC8E"/>
    <w:lvl w:ilvl="0" w:tplc="D9728A2E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F85788"/>
    <w:multiLevelType w:val="hybridMultilevel"/>
    <w:tmpl w:val="6E48390C"/>
    <w:lvl w:ilvl="0" w:tplc="D902BD68">
      <w:start w:val="3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5A541AC"/>
    <w:multiLevelType w:val="hybridMultilevel"/>
    <w:tmpl w:val="2E4EC6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2024E8"/>
    <w:multiLevelType w:val="hybridMultilevel"/>
    <w:tmpl w:val="B23896B8"/>
    <w:lvl w:ilvl="0" w:tplc="20048790">
      <w:start w:val="1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b/>
        <w:i w:val="0"/>
        <w:color w:val="00CCFF"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6FA1C7A"/>
    <w:multiLevelType w:val="hybridMultilevel"/>
    <w:tmpl w:val="68F053A6"/>
    <w:lvl w:ilvl="0" w:tplc="A87AE4F4">
      <w:start w:val="1"/>
      <w:numFmt w:val="bullet"/>
      <w:lvlText w:val=""/>
      <w:lvlJc w:val="left"/>
      <w:pPr>
        <w:tabs>
          <w:tab w:val="num" w:pos="1584"/>
        </w:tabs>
        <w:ind w:left="1584" w:hanging="432"/>
      </w:pPr>
      <w:rPr>
        <w:rFonts w:ascii="Symbol" w:hAnsi="Symbol" w:hint="default"/>
        <w:spacing w:val="-20"/>
        <w:w w:val="1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ascii="Wingdings" w:hAnsi="Wingdings" w:hint="default"/>
      </w:rPr>
    </w:lvl>
  </w:abstractNum>
  <w:abstractNum w:abstractNumId="7" w15:restartNumberingAfterBreak="0">
    <w:nsid w:val="6AD96737"/>
    <w:multiLevelType w:val="hybridMultilevel"/>
    <w:tmpl w:val="F65CE8D0"/>
    <w:lvl w:ilvl="0" w:tplc="13587A60">
      <w:start w:val="2"/>
      <w:numFmt w:val="decimal"/>
      <w:lvlText w:val="%1."/>
      <w:lvlJc w:val="left"/>
      <w:pPr>
        <w:tabs>
          <w:tab w:val="num" w:pos="555"/>
        </w:tabs>
        <w:ind w:left="555" w:hanging="555"/>
      </w:pPr>
      <w:rPr>
        <w:rFonts w:hint="default"/>
        <w:i/>
        <w:sz w:val="5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7"/>
  </w:num>
  <w:num w:numId="5">
    <w:abstractNumId w:val="3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E0M7M0MjEytbRQ0lEKTi0uzszPAykwrAUAIov8QiwAAAA="/>
  </w:docVars>
  <w:rsids>
    <w:rsidRoot w:val="00F12F61"/>
    <w:rsid w:val="000A2C5D"/>
    <w:rsid w:val="002D1C6D"/>
    <w:rsid w:val="003069F9"/>
    <w:rsid w:val="003C2F25"/>
    <w:rsid w:val="004F33F8"/>
    <w:rsid w:val="00560634"/>
    <w:rsid w:val="0062374A"/>
    <w:rsid w:val="006872B0"/>
    <w:rsid w:val="006F3A00"/>
    <w:rsid w:val="00713943"/>
    <w:rsid w:val="00863EEE"/>
    <w:rsid w:val="009D3149"/>
    <w:rsid w:val="00B33B6A"/>
    <w:rsid w:val="00B53843"/>
    <w:rsid w:val="00C343F8"/>
    <w:rsid w:val="00D40D14"/>
    <w:rsid w:val="00DC33C5"/>
    <w:rsid w:val="00E7481B"/>
    <w:rsid w:val="00E94175"/>
    <w:rsid w:val="00F12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06,#f06,#c00"/>
    </o:shapedefaults>
    <o:shapelayout v:ext="edit">
      <o:idmap v:ext="edit" data="1"/>
    </o:shapelayout>
  </w:shapeDefaults>
  <w:decimalSymbol w:val="."/>
  <w:listSeparator w:val=","/>
  <w14:docId w14:val="26E78E71"/>
  <w14:defaultImageDpi w14:val="300"/>
  <w15:docId w15:val="{364C48C8-CC32-4AB7-92E4-6975BE797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30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00CC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72"/>
    </w:rPr>
  </w:style>
  <w:style w:type="paragraph" w:styleId="BodyText">
    <w:name w:val="Body Text"/>
    <w:basedOn w:val="Normal"/>
    <w:semiHidden/>
    <w:pPr>
      <w:jc w:val="center"/>
    </w:pPr>
  </w:style>
  <w:style w:type="paragraph" w:styleId="BodyText2">
    <w:name w:val="Body Text 2"/>
    <w:basedOn w:val="Normal"/>
    <w:semiHidden/>
    <w:rPr>
      <w:sz w:val="28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B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B6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ettyjones@smith.com" TargetMode="External"/><Relationship Id="rId5" Type="http://schemas.openxmlformats.org/officeDocument/2006/relationships/hyperlink" Target="mailto:bettyjones@smith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th Corporation</vt:lpstr>
    </vt:vector>
  </TitlesOfParts>
  <Company>Hewlett-Packard</Company>
  <LinksUpToDate>false</LinksUpToDate>
  <CharactersWithSpaces>105</CharactersWithSpaces>
  <SharedDoc>false</SharedDoc>
  <HLinks>
    <vt:vector size="6" baseType="variant">
      <vt:variant>
        <vt:i4>2031677</vt:i4>
      </vt:variant>
      <vt:variant>
        <vt:i4>0</vt:i4>
      </vt:variant>
      <vt:variant>
        <vt:i4>0</vt:i4>
      </vt:variant>
      <vt:variant>
        <vt:i4>5</vt:i4>
      </vt:variant>
      <vt:variant>
        <vt:lpwstr>mailto:bettyjones@smit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th Corporation</dc:title>
  <dc:creator>Betty McEntire</dc:creator>
  <cp:lastModifiedBy>Betty McEntire</cp:lastModifiedBy>
  <cp:revision>2</cp:revision>
  <cp:lastPrinted>2005-11-14T15:47:00Z</cp:lastPrinted>
  <dcterms:created xsi:type="dcterms:W3CDTF">2020-03-29T20:22:00Z</dcterms:created>
  <dcterms:modified xsi:type="dcterms:W3CDTF">2020-03-29T20:22:00Z</dcterms:modified>
</cp:coreProperties>
</file>